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480"/>
        <w:gridCol w:w="3553"/>
        <w:gridCol w:w="2409"/>
        <w:gridCol w:w="2054"/>
      </w:tblGrid>
      <w:tr w:rsidR="006A4B71" w:rsidRPr="00730491" w14:paraId="423D6491" w14:textId="77777777" w:rsidTr="00B92F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480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553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7C13CC" w:rsidRPr="00730491" w14:paraId="0F0F8384" w14:textId="77777777" w:rsidTr="00B92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204EA2B0" w:rsidR="007C13CC" w:rsidRPr="00730491" w:rsidRDefault="007C13CC" w:rsidP="00EE449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0</w:t>
            </w:r>
            <w:r w:rsidR="00A93ACE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480" w:type="dxa"/>
            <w:vAlign w:val="center"/>
          </w:tcPr>
          <w:p w14:paraId="781C986B" w14:textId="2E6B0D85" w:rsidR="007C13CC" w:rsidRPr="00DB4809" w:rsidRDefault="00110CED" w:rsidP="00110CED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Nov</w:t>
            </w:r>
            <w:r w:rsidR="007C13CC" w:rsidRPr="00DB4809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sz w:val="20"/>
                <w:szCs w:val="20"/>
              </w:rPr>
              <w:t>09</w:t>
            </w:r>
            <w:r w:rsidR="007C13CC"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>
              <w:rPr>
                <w:rFonts w:eastAsia="Times New Roman" w:cs="Times New Roman"/>
                <w:sz w:val="20"/>
                <w:szCs w:val="20"/>
              </w:rPr>
              <w:t>11</w:t>
            </w:r>
            <w:r w:rsidR="007C13CC">
              <w:rPr>
                <w:rFonts w:eastAsia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3553" w:type="dxa"/>
            <w:vAlign w:val="center"/>
          </w:tcPr>
          <w:p w14:paraId="0998E2AA" w14:textId="3E4C6F8A" w:rsidR="007C13CC" w:rsidRPr="007448CD" w:rsidRDefault="007C13CC" w:rsidP="00110CED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W0</w:t>
            </w:r>
            <w:r w:rsidR="00110CED">
              <w:rPr>
                <w:rFonts w:eastAsia="Times New Roman" w:cs="Times New Roman"/>
                <w:b/>
                <w:bCs/>
                <w:sz w:val="20"/>
                <w:szCs w:val="20"/>
              </w:rPr>
              <w:t>9</w:t>
            </w: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 w:rsidR="00110CED">
              <w:rPr>
                <w:rFonts w:eastAsia="Times New Roman" w:cs="Times New Roman"/>
                <w:b/>
                <w:bCs/>
                <w:sz w:val="20"/>
                <w:szCs w:val="20"/>
              </w:rPr>
              <w:t>Combinational Logic</w:t>
            </w:r>
          </w:p>
        </w:tc>
        <w:tc>
          <w:tcPr>
            <w:tcW w:w="2409" w:type="dxa"/>
            <w:vAlign w:val="center"/>
          </w:tcPr>
          <w:p w14:paraId="4A9C08C6" w14:textId="32E73367" w:rsidR="007C13CC" w:rsidRPr="00F86393" w:rsidRDefault="00F15993" w:rsidP="00110CED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Nov</w:t>
            </w:r>
            <w:r w:rsidR="007C13CC" w:rsidRPr="00130FB9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. </w:t>
            </w:r>
            <w:r w:rsidR="00110CED">
              <w:rPr>
                <w:rFonts w:eastAsia="Times New Roman" w:cs="Times New Roman"/>
                <w:sz w:val="20"/>
                <w:szCs w:val="20"/>
                <w:highlight w:val="yellow"/>
              </w:rPr>
              <w:t>25</w:t>
            </w:r>
            <w:r w:rsidR="007C13CC" w:rsidRPr="00130FB9">
              <w:rPr>
                <w:rFonts w:eastAsia="Times New Roman" w:cs="Times New Roman"/>
                <w:sz w:val="20"/>
                <w:szCs w:val="20"/>
                <w:highlight w:val="yellow"/>
              </w:rPr>
              <w:t>, 2020</w:t>
            </w:r>
            <w:r w:rsidR="007C13CC"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</w:p>
          <w:p w14:paraId="493C4164" w14:textId="5F096BAB" w:rsidR="007C13CC" w:rsidRPr="00730491" w:rsidRDefault="007C13CC" w:rsidP="007C13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054" w:type="dxa"/>
            <w:vAlign w:val="center"/>
          </w:tcPr>
          <w:p w14:paraId="27A5648F" w14:textId="3D698D34" w:rsidR="007C13CC" w:rsidRPr="00730491" w:rsidRDefault="00110CED" w:rsidP="00110CED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ec</w:t>
            </w:r>
            <w:r w:rsidR="007C13CC"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02</w:t>
            </w:r>
            <w:r w:rsidR="007C13CC"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6719860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5BB0C5F8" w:rsidR="009125ED" w:rsidRPr="00730491" w:rsidRDefault="006F4E77" w:rsidP="00110C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110CED">
        <w:rPr>
          <w:rFonts w:cs="Times New Roman"/>
          <w:highlight w:val="yellow"/>
        </w:rPr>
        <w:t xml:space="preserve">You should </w:t>
      </w:r>
      <w:r w:rsidRPr="00110CED">
        <w:rPr>
          <w:rFonts w:cs="Times New Roman"/>
          <w:color w:val="000000"/>
          <w:highlight w:val="yellow"/>
        </w:rPr>
        <w:t xml:space="preserve">answer </w:t>
      </w:r>
      <w:r w:rsidR="00110CED" w:rsidRPr="00110CED">
        <w:rPr>
          <w:rFonts w:cs="Times New Roman"/>
          <w:color w:val="000000"/>
          <w:highlight w:val="yellow"/>
        </w:rPr>
        <w:t>two of the below questions based on your preference</w:t>
      </w:r>
      <w:r w:rsidR="00110CED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 xml:space="preserve">using an editor like MS Word, Notepad, and the likes or pen in papers. </w:t>
      </w:r>
      <w:r w:rsidR="00130FB9">
        <w:rPr>
          <w:rFonts w:cs="Times New Roman"/>
          <w:color w:val="000000"/>
        </w:rPr>
        <w:t>You have to write and scan the papers clearly and merge them into a single file in the latter cas</w:t>
      </w:r>
      <w:r>
        <w:rPr>
          <w:rFonts w:cs="Times New Roman"/>
          <w:color w:val="000000"/>
        </w:rPr>
        <w:t xml:space="preserve">e. In the end, you have </w:t>
      </w:r>
      <w:r w:rsidRPr="009125ED">
        <w:rPr>
          <w:rFonts w:cs="Times New Roman"/>
          <w:color w:val="000000"/>
        </w:rPr>
        <w:t xml:space="preserve">to submit all your answers in one </w:t>
      </w:r>
      <w:r w:rsidRPr="009125ED">
        <w:rPr>
          <w:rFonts w:cs="Times New Roman"/>
          <w:color w:val="000000"/>
          <w:highlight w:val="yellow"/>
        </w:rPr>
        <w:t>single pdf</w:t>
      </w:r>
      <w:r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COMP2650_</w:t>
      </w:r>
      <w:r w:rsidR="00FE4A01">
        <w:rPr>
          <w:rFonts w:ascii="Courier New" w:hAnsi="Courier New" w:cs="Courier New"/>
          <w:color w:val="000000"/>
          <w:sz w:val="20"/>
          <w:szCs w:val="20"/>
          <w:highlight w:val="yellow"/>
        </w:rPr>
        <w:t>Lec0</w:t>
      </w:r>
      <w:r w:rsidR="00110CED">
        <w:rPr>
          <w:rFonts w:ascii="Courier New" w:hAnsi="Courier New" w:cs="Courier New"/>
          <w:color w:val="000000"/>
          <w:sz w:val="20"/>
          <w:szCs w:val="20"/>
          <w:highlight w:val="yellow"/>
        </w:rPr>
        <w:t>7</w:t>
      </w:r>
      <w:proofErr w:type="gramStart"/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{</w:t>
      </w:r>
      <w:proofErr w:type="gramEnd"/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UWinID}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</w:t>
      </w:r>
      <w:proofErr w:type="spellStart"/>
      <w:r w:rsidRPr="006F4E77">
        <w:rPr>
          <w:rFonts w:cs="Times New Roman"/>
          <w:color w:val="000000"/>
        </w:rPr>
        <w:t>UWinID</w:t>
      </w:r>
      <w:proofErr w:type="spellEnd"/>
      <w:r w:rsidRPr="006F4E77">
        <w:rPr>
          <w:rFonts w:cs="Times New Roman"/>
          <w:color w:val="000000"/>
        </w:rPr>
        <w:t xml:space="preserve">, and student number </w:t>
      </w:r>
    </w:p>
    <w:p w14:paraId="53AEF9E2" w14:textId="18AF4124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 xml:space="preserve">answered in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4CB8702C" w:rsidR="009125ED" w:rsidRPr="00DF4165" w:rsidRDefault="009125ED" w:rsidP="00110CED">
      <w:pPr>
        <w:jc w:val="both"/>
        <w:rPr>
          <w:rFonts w:cs="Times New Roman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{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}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,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0</w:t>
      </w:r>
      <w:r w:rsidR="00110CED">
        <w:rPr>
          <w:rFonts w:ascii="Courier New" w:hAnsi="Courier New" w:cs="Courier New"/>
          <w:color w:val="000000"/>
          <w:sz w:val="20"/>
          <w:szCs w:val="20"/>
        </w:rPr>
        <w:t>7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5A4D5A9" w14:textId="15242845" w:rsidR="00B55401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4DF2080E" w14:textId="77777777" w:rsidR="00536E08" w:rsidRDefault="00110CED" w:rsidP="00536E08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37447D">
        <w:rPr>
          <w:rFonts w:cs="Times New Roman"/>
          <w:b/>
          <w:bCs/>
          <w:highlight w:val="yellow"/>
        </w:rPr>
        <w:t>(Select Only 2 Questions based on your preference)</w:t>
      </w:r>
    </w:p>
    <w:p w14:paraId="0E8F6179" w14:textId="77777777" w:rsidR="00536E08" w:rsidRDefault="00536E08" w:rsidP="00536E08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1F86811D" w14:textId="02DE52EC" w:rsidR="00A8096D" w:rsidRPr="00536E08" w:rsidRDefault="005527A5" w:rsidP="00273FB9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536E08">
        <w:rPr>
          <w:rFonts w:cs="TimesTenLTStd-Roman"/>
          <w:lang w:val="en-CA"/>
        </w:rPr>
        <w:t xml:space="preserve">Obtain the simplified Boolean expressions for output </w:t>
      </w:r>
      <w:r w:rsidRPr="00273FB9">
        <w:rPr>
          <w:rFonts w:eastAsia="TimesTenLTStd-Italic" w:cs="TimesTenLTStd-Italic"/>
          <w:lang w:val="en-CA"/>
        </w:rPr>
        <w:t xml:space="preserve">F </w:t>
      </w:r>
      <w:r w:rsidRPr="00273FB9">
        <w:rPr>
          <w:rFonts w:cs="TimesTenLTStd-Roman"/>
          <w:lang w:val="en-CA"/>
        </w:rPr>
        <w:t xml:space="preserve">and </w:t>
      </w:r>
      <w:r w:rsidRPr="00273FB9">
        <w:rPr>
          <w:rFonts w:eastAsia="TimesTenLTStd-Italic" w:cs="TimesTenLTStd-Italic"/>
          <w:lang w:val="en-CA"/>
        </w:rPr>
        <w:t>G</w:t>
      </w:r>
      <w:r w:rsidRPr="00536E08">
        <w:rPr>
          <w:rFonts w:eastAsia="TimesTenLTStd-Italic" w:cs="TimesTenLTStd-Italic"/>
          <w:i/>
          <w:iCs/>
          <w:lang w:val="en-CA"/>
        </w:rPr>
        <w:t xml:space="preserve"> </w:t>
      </w:r>
      <w:r w:rsidRPr="00536E08">
        <w:rPr>
          <w:rFonts w:cs="TimesTenLTStd-Roman"/>
          <w:lang w:val="en-CA"/>
        </w:rPr>
        <w:t>in terms of the input</w:t>
      </w:r>
      <w:r w:rsidR="00536E08" w:rsidRPr="00536E08">
        <w:rPr>
          <w:rFonts w:cs="Times New Roman"/>
          <w:b/>
          <w:bCs/>
        </w:rPr>
        <w:t xml:space="preserve"> </w:t>
      </w:r>
      <w:r w:rsidR="00273FB9">
        <w:rPr>
          <w:rFonts w:cs="TimesTenLTStd-Roman"/>
          <w:lang w:val="en-CA"/>
        </w:rPr>
        <w:t>variables in this circuit:</w:t>
      </w:r>
    </w:p>
    <w:p w14:paraId="22B6569D" w14:textId="77FB1A95" w:rsidR="00450DC8" w:rsidRDefault="00450DC8" w:rsidP="00661BBA">
      <w:pPr>
        <w:pStyle w:val="ListParagraph"/>
        <w:spacing w:before="100" w:beforeAutospacing="1" w:after="100" w:afterAutospacing="1"/>
        <w:jc w:val="center"/>
        <w:rPr>
          <w:rFonts w:cs="Calibri"/>
        </w:rPr>
      </w:pPr>
      <w:r w:rsidRPr="00450DC8">
        <w:rPr>
          <w:noProof/>
          <w:lang w:val="en-CA" w:eastAsia="en-CA"/>
        </w:rPr>
        <w:drawing>
          <wp:inline distT="0" distB="0" distL="0" distR="0" wp14:anchorId="03E94FF9" wp14:editId="6D324E83">
            <wp:extent cx="4314825" cy="1552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clrChange>
                        <a:clrFrom>
                          <a:srgbClr val="E1F3FD"/>
                        </a:clrFrom>
                        <a:clrTo>
                          <a:srgbClr val="E1F3FD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FA822" w14:textId="77777777" w:rsidR="00661BBA" w:rsidRPr="00661BBA" w:rsidRDefault="00661BBA" w:rsidP="00661BBA">
      <w:pPr>
        <w:pStyle w:val="ListParagraph"/>
        <w:autoSpaceDE w:val="0"/>
        <w:autoSpaceDN w:val="0"/>
        <w:adjustRightInd w:val="0"/>
        <w:spacing w:before="100" w:beforeAutospacing="1" w:after="100" w:afterAutospacing="1"/>
        <w:rPr>
          <w:rFonts w:cs="Calibri"/>
        </w:rPr>
      </w:pPr>
    </w:p>
    <w:p w14:paraId="0201FDCA" w14:textId="32410167" w:rsidR="00450DC8" w:rsidRPr="00661BBA" w:rsidRDefault="00450DC8" w:rsidP="00661BBA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661BBA">
        <w:rPr>
          <w:rFonts w:cs="TimesTenLTStd-Roman"/>
          <w:lang w:val="en-CA"/>
        </w:rPr>
        <w:t xml:space="preserve">Design a combinational circuit with three inputs, </w:t>
      </w:r>
      <w:r w:rsidR="00661BBA" w:rsidRPr="00661BBA">
        <w:rPr>
          <w:rFonts w:eastAsia="TimesTenLTStd-Italic" w:cs="TimesTenLTStd-Italic"/>
          <w:lang w:val="en-CA"/>
        </w:rPr>
        <w:t>x</w:t>
      </w:r>
      <w:r w:rsidRPr="00661BBA">
        <w:rPr>
          <w:rFonts w:cs="TimesTenLTStd-Roman"/>
          <w:lang w:val="en-CA"/>
        </w:rPr>
        <w:t xml:space="preserve">, </w:t>
      </w:r>
      <w:r w:rsidRPr="00661BBA">
        <w:rPr>
          <w:rFonts w:eastAsia="TimesTenLTStd-Italic" w:cs="TimesTenLTStd-Italic"/>
          <w:lang w:val="en-CA"/>
        </w:rPr>
        <w:t>y</w:t>
      </w:r>
      <w:r w:rsidRPr="00661BBA">
        <w:rPr>
          <w:rFonts w:cs="TimesTenLTStd-Roman"/>
          <w:lang w:val="en-CA"/>
        </w:rPr>
        <w:t xml:space="preserve">, and </w:t>
      </w:r>
      <w:r w:rsidRPr="00661BBA">
        <w:rPr>
          <w:rFonts w:eastAsia="TimesTenLTStd-Italic" w:cs="TimesTenLTStd-Italic"/>
          <w:lang w:val="en-CA"/>
        </w:rPr>
        <w:t>z</w:t>
      </w:r>
      <w:r w:rsidRPr="00661BBA">
        <w:rPr>
          <w:rFonts w:cs="TimesTenLTStd-Roman"/>
          <w:lang w:val="en-CA"/>
        </w:rPr>
        <w:t xml:space="preserve">, and three outputs, </w:t>
      </w:r>
      <w:r w:rsidRPr="00661BBA">
        <w:rPr>
          <w:rFonts w:eastAsia="TimesTenLTStd-Italic" w:cs="TimesTenLTStd-Italic"/>
          <w:lang w:val="en-CA"/>
        </w:rPr>
        <w:t>A, B</w:t>
      </w:r>
      <w:r w:rsidRPr="00661BBA">
        <w:rPr>
          <w:rFonts w:cs="TimesTenLTStd-Roman"/>
          <w:lang w:val="en-CA"/>
        </w:rPr>
        <w:t xml:space="preserve">, and </w:t>
      </w:r>
      <w:r w:rsidRPr="00661BBA">
        <w:rPr>
          <w:rFonts w:eastAsia="TimesTenLTStd-Italic" w:cs="TimesTenLTStd-Italic"/>
          <w:lang w:val="en-CA"/>
        </w:rPr>
        <w:t>C</w:t>
      </w:r>
      <w:r w:rsidRPr="00661BBA">
        <w:rPr>
          <w:rFonts w:cs="TimesTenLTStd-Roman"/>
          <w:lang w:val="en-CA"/>
        </w:rPr>
        <w:t>.</w:t>
      </w:r>
      <w:r w:rsidR="00661BBA" w:rsidRPr="00661BBA">
        <w:rPr>
          <w:rFonts w:cs="TimesTenLTStd-Roman"/>
          <w:lang w:val="en-CA"/>
        </w:rPr>
        <w:t xml:space="preserve"> </w:t>
      </w:r>
      <w:r w:rsidRPr="00661BBA">
        <w:rPr>
          <w:rFonts w:cs="TimesTenLTStd-Roman"/>
          <w:lang w:val="en-CA"/>
        </w:rPr>
        <w:t>When the binary input is 0, 1, 2, or 3, the binary output is one greater than the input. When</w:t>
      </w:r>
      <w:r w:rsidR="00661BBA">
        <w:rPr>
          <w:rFonts w:cs="TimesTenLTStd-Roman"/>
          <w:lang w:val="en-CA"/>
        </w:rPr>
        <w:t xml:space="preserve"> </w:t>
      </w:r>
      <w:r w:rsidRPr="00661BBA">
        <w:rPr>
          <w:rFonts w:cs="TimesTenLTStd-Roman"/>
          <w:lang w:val="en-CA"/>
        </w:rPr>
        <w:t>the binary input is 4, 5, 6, or 7, the binary output is two less than the input.</w:t>
      </w:r>
    </w:p>
    <w:p w14:paraId="35ACDBEC" w14:textId="77777777" w:rsidR="00661BBA" w:rsidRPr="00661BBA" w:rsidRDefault="00661BBA" w:rsidP="00661BBA">
      <w:pPr>
        <w:pStyle w:val="ListParagraph"/>
        <w:autoSpaceDE w:val="0"/>
        <w:autoSpaceDN w:val="0"/>
        <w:adjustRightInd w:val="0"/>
        <w:spacing w:before="100" w:beforeAutospacing="1" w:after="100" w:afterAutospacing="1"/>
        <w:rPr>
          <w:rFonts w:cs="Calibri"/>
        </w:rPr>
      </w:pPr>
    </w:p>
    <w:p w14:paraId="2186E663" w14:textId="27B09014" w:rsidR="00450DC8" w:rsidRPr="00661BBA" w:rsidRDefault="00450DC8" w:rsidP="00661BBA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661BBA">
        <w:rPr>
          <w:rFonts w:cs="TimesTenLTStd-Roman"/>
          <w:color w:val="000000"/>
          <w:lang w:val="en-CA"/>
        </w:rPr>
        <w:lastRenderedPageBreak/>
        <w:t xml:space="preserve">A </w:t>
      </w:r>
      <w:r w:rsidRPr="00661BBA">
        <w:rPr>
          <w:rFonts w:cs="TimesTenLTStd-Roman"/>
          <w:b/>
          <w:bCs/>
          <w:color w:val="000000"/>
          <w:lang w:val="en-CA"/>
        </w:rPr>
        <w:t>majority circuit</w:t>
      </w:r>
      <w:r w:rsidRPr="00661BBA">
        <w:rPr>
          <w:rFonts w:cs="TimesTenLTStd-Roman"/>
          <w:color w:val="000000"/>
          <w:lang w:val="en-CA"/>
        </w:rPr>
        <w:t xml:space="preserve"> is a combinational circuit whose output is equal to 1 if the input variables</w:t>
      </w:r>
      <w:r w:rsidR="00661BBA" w:rsidRPr="00661BBA">
        <w:rPr>
          <w:rFonts w:cs="TimesTenLTStd-Roman"/>
          <w:color w:val="000000"/>
          <w:lang w:val="en-CA"/>
        </w:rPr>
        <w:t xml:space="preserve"> </w:t>
      </w:r>
      <w:r w:rsidRPr="00661BBA">
        <w:rPr>
          <w:rFonts w:cs="TimesTenLTStd-Roman"/>
          <w:color w:val="000000"/>
          <w:lang w:val="en-CA"/>
        </w:rPr>
        <w:t>have more 1’s than 0’s. The output is 0 otherwise.</w:t>
      </w:r>
      <w:r w:rsidR="00661BBA" w:rsidRPr="00661BBA">
        <w:rPr>
          <w:rFonts w:cs="TimesTenLTStd-Roman"/>
          <w:color w:val="000000"/>
          <w:lang w:val="en-CA"/>
        </w:rPr>
        <w:t xml:space="preserve"> </w:t>
      </w:r>
      <w:r w:rsidRPr="00661BBA">
        <w:rPr>
          <w:rFonts w:cs="TimesTenLTStd-Roman"/>
          <w:color w:val="000000"/>
          <w:lang w:val="en-CA"/>
        </w:rPr>
        <w:t>Design a 3-input majority circuit by finding the circuit’s truth table, Boolean equation,</w:t>
      </w:r>
      <w:r w:rsidR="00661BBA">
        <w:rPr>
          <w:rFonts w:cs="TimesTenLTStd-Roman"/>
          <w:color w:val="000000"/>
          <w:lang w:val="en-CA"/>
        </w:rPr>
        <w:t xml:space="preserve"> </w:t>
      </w:r>
      <w:r w:rsidRPr="00661BBA">
        <w:rPr>
          <w:rFonts w:cs="TimesTenLTStd-Roman"/>
          <w:color w:val="000000"/>
          <w:lang w:val="en-CA"/>
        </w:rPr>
        <w:t>and a logic diagram.</w:t>
      </w:r>
    </w:p>
    <w:p w14:paraId="5915DA6A" w14:textId="77777777" w:rsidR="00661BBA" w:rsidRPr="00661BBA" w:rsidRDefault="00661BBA" w:rsidP="00661BBA">
      <w:pPr>
        <w:pStyle w:val="ListParagraph"/>
        <w:rPr>
          <w:rFonts w:cs="Calibri"/>
        </w:rPr>
      </w:pPr>
    </w:p>
    <w:p w14:paraId="1335D113" w14:textId="55A36364" w:rsidR="00450DC8" w:rsidRPr="00661BBA" w:rsidRDefault="00450DC8" w:rsidP="00446B71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661BBA">
        <w:rPr>
          <w:rFonts w:cs="TimesTenLTStd-Roman"/>
          <w:lang w:val="en-CA"/>
        </w:rPr>
        <w:t>Design a four-bit combinational circuit 2’s</w:t>
      </w:r>
      <w:r w:rsidR="00446B71">
        <w:rPr>
          <w:rFonts w:cs="TimesTenLTStd-Roman"/>
          <w:lang w:val="en-CA"/>
        </w:rPr>
        <w:t>-</w:t>
      </w:r>
      <w:r w:rsidRPr="00661BBA">
        <w:rPr>
          <w:rFonts w:cs="TimesTenLTStd-Roman"/>
          <w:lang w:val="en-CA"/>
        </w:rPr>
        <w:t>complementer. (The output generates the 2’s</w:t>
      </w:r>
      <w:r w:rsidR="00661BBA" w:rsidRPr="00661BBA">
        <w:rPr>
          <w:rFonts w:cs="TimesTenLTStd-Roman"/>
          <w:lang w:val="en-CA"/>
        </w:rPr>
        <w:t xml:space="preserve"> </w:t>
      </w:r>
      <w:r w:rsidRPr="00661BBA">
        <w:rPr>
          <w:rFonts w:cs="TimesTenLTStd-Roman"/>
          <w:lang w:val="en-CA"/>
        </w:rPr>
        <w:t>complement of the input binary number.) Show that the circuit can be constructed with</w:t>
      </w:r>
      <w:r w:rsidR="00661BBA">
        <w:rPr>
          <w:rFonts w:cs="TimesTenLTStd-Roman"/>
          <w:lang w:val="en-CA"/>
        </w:rPr>
        <w:t xml:space="preserve"> </w:t>
      </w:r>
      <w:r w:rsidRPr="00661BBA">
        <w:rPr>
          <w:rFonts w:cs="TimesTenLTStd-Roman"/>
          <w:lang w:val="en-CA"/>
        </w:rPr>
        <w:t>exclusive-OR gates. Can you predict what the output functions are for a five-bit 2’s</w:t>
      </w:r>
      <w:r w:rsidR="00446B71">
        <w:rPr>
          <w:rFonts w:cs="TimesTenLTStd-Roman"/>
          <w:lang w:val="en-CA"/>
        </w:rPr>
        <w:t>-</w:t>
      </w:r>
      <w:r w:rsidR="00661BBA">
        <w:rPr>
          <w:rFonts w:cs="TimesTenLTStd-Roman"/>
          <w:lang w:val="en-CA"/>
        </w:rPr>
        <w:t>c</w:t>
      </w:r>
      <w:r w:rsidRPr="00661BBA">
        <w:rPr>
          <w:rFonts w:cs="TimesTenLTStd-Roman"/>
          <w:lang w:val="en-CA"/>
        </w:rPr>
        <w:t>omplementer?</w:t>
      </w:r>
    </w:p>
    <w:p w14:paraId="6402DC27" w14:textId="77777777" w:rsidR="00661BBA" w:rsidRPr="00661BBA" w:rsidRDefault="00661BBA" w:rsidP="00661BBA">
      <w:pPr>
        <w:pStyle w:val="ListParagraph"/>
        <w:rPr>
          <w:rFonts w:cs="Calibri"/>
        </w:rPr>
      </w:pPr>
    </w:p>
    <w:p w14:paraId="53090C40" w14:textId="6DC9E7B0" w:rsidR="00661BBA" w:rsidRPr="00661BBA" w:rsidRDefault="00450DC8" w:rsidP="00E615B3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661BBA">
        <w:rPr>
          <w:rFonts w:cs="TimesTenLTStd-Roman"/>
          <w:lang w:val="en-CA"/>
        </w:rPr>
        <w:t>Design a half-</w:t>
      </w:r>
      <w:proofErr w:type="spellStart"/>
      <w:r w:rsidRPr="00661BBA">
        <w:rPr>
          <w:rFonts w:cs="TimesTenLTStd-Roman"/>
          <w:lang w:val="en-CA"/>
        </w:rPr>
        <w:t>subtractor</w:t>
      </w:r>
      <w:proofErr w:type="spellEnd"/>
      <w:r w:rsidRPr="00661BBA">
        <w:rPr>
          <w:rFonts w:cs="TimesTenLTStd-Roman"/>
          <w:lang w:val="en-CA"/>
        </w:rPr>
        <w:t xml:space="preserve"> circuit with inputs </w:t>
      </w:r>
      <w:r w:rsidRPr="00661BBA">
        <w:rPr>
          <w:rFonts w:eastAsia="TimesTenLTStd-Italic" w:cs="TimesTenLTStd-Italic"/>
          <w:i/>
          <w:iCs/>
          <w:lang w:val="en-CA"/>
        </w:rPr>
        <w:t xml:space="preserve">x </w:t>
      </w:r>
      <w:r w:rsidRPr="00661BBA">
        <w:rPr>
          <w:rFonts w:cs="TimesTenLTStd-Roman"/>
          <w:lang w:val="en-CA"/>
        </w:rPr>
        <w:t xml:space="preserve">and </w:t>
      </w:r>
      <w:r w:rsidRPr="00661BBA">
        <w:rPr>
          <w:rFonts w:eastAsia="TimesTenLTStd-Italic" w:cs="TimesTenLTStd-Italic"/>
          <w:i/>
          <w:iCs/>
          <w:lang w:val="en-CA"/>
        </w:rPr>
        <w:t xml:space="preserve">y </w:t>
      </w:r>
      <w:r w:rsidRPr="00661BBA">
        <w:rPr>
          <w:rFonts w:cs="TimesTenLTStd-Roman"/>
          <w:lang w:val="en-CA"/>
        </w:rPr>
        <w:t xml:space="preserve">and outputs </w:t>
      </w:r>
      <w:r w:rsidRPr="00661BBA">
        <w:rPr>
          <w:rFonts w:eastAsia="TimesTenLTStd-Italic" w:cs="TimesTenLTStd-Italic"/>
          <w:lang w:val="en-CA"/>
        </w:rPr>
        <w:t>D</w:t>
      </w:r>
      <w:r w:rsidR="00661BBA">
        <w:rPr>
          <w:rFonts w:eastAsia="TimesTenLTStd-Italic" w:cs="TimesTenLTStd-Italic"/>
          <w:lang w:val="en-CA"/>
        </w:rPr>
        <w:t xml:space="preserve"> (D</w:t>
      </w:r>
      <w:r w:rsidRPr="00661BBA">
        <w:rPr>
          <w:rFonts w:eastAsia="TimesTenLTStd-Italic" w:cs="TimesTenLTStd-Italic"/>
          <w:lang w:val="en-CA"/>
        </w:rPr>
        <w:t>iff</w:t>
      </w:r>
      <w:r w:rsidR="00661BBA">
        <w:rPr>
          <w:rFonts w:eastAsia="TimesTenLTStd-Italic" w:cs="TimesTenLTStd-Italic"/>
          <w:lang w:val="en-CA"/>
        </w:rPr>
        <w:t>erence)</w:t>
      </w:r>
      <w:r w:rsidRPr="00661BBA">
        <w:rPr>
          <w:rFonts w:eastAsia="TimesTenLTStd-Italic" w:cs="TimesTenLTStd-Italic"/>
          <w:i/>
          <w:iCs/>
          <w:lang w:val="en-CA"/>
        </w:rPr>
        <w:t xml:space="preserve"> </w:t>
      </w:r>
      <w:r w:rsidRPr="00661BBA">
        <w:rPr>
          <w:rFonts w:cs="TimesTenLTStd-Roman"/>
          <w:lang w:val="en-CA"/>
        </w:rPr>
        <w:t>and B</w:t>
      </w:r>
      <w:r w:rsidRPr="00661BBA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eastAsia="TimesTenLTStd-Italic" w:cs="TimesTenLTStd-Italic"/>
          <w:lang w:val="en-CA"/>
        </w:rPr>
        <w:t xml:space="preserve"> </w:t>
      </w:r>
      <w:r w:rsidR="00661BBA">
        <w:rPr>
          <w:rFonts w:eastAsia="TimesTenLTStd-Italic" w:cs="TimesTenLTStd-Italic"/>
          <w:lang w:val="en-CA"/>
        </w:rPr>
        <w:t>(Output Borrow)</w:t>
      </w:r>
      <w:r w:rsidRPr="00661BBA">
        <w:rPr>
          <w:rFonts w:cs="TimesTenLTStd-Roman"/>
          <w:lang w:val="en-CA"/>
        </w:rPr>
        <w:t>. The circuit</w:t>
      </w:r>
      <w:r w:rsidR="00661BBA" w:rsidRPr="00661BBA">
        <w:rPr>
          <w:rFonts w:cs="TimesTenLTStd-Roman"/>
          <w:lang w:val="en-CA"/>
        </w:rPr>
        <w:t xml:space="preserve"> </w:t>
      </w:r>
      <w:r w:rsidRPr="00661BBA">
        <w:rPr>
          <w:rFonts w:cs="TimesTenLTStd-Roman"/>
          <w:lang w:val="en-CA"/>
        </w:rPr>
        <w:t xml:space="preserve">subtracts the bits </w:t>
      </w:r>
      <w:r w:rsidRPr="00661BBA">
        <w:rPr>
          <w:rFonts w:eastAsia="TimesTenLTStd-Italic" w:cs="TimesTenLTStd-Italic"/>
          <w:lang w:val="en-CA"/>
        </w:rPr>
        <w:t xml:space="preserve">x – y </w:t>
      </w:r>
      <w:r w:rsidRPr="00661BBA">
        <w:rPr>
          <w:rFonts w:cs="TimesTenLTStd-Roman"/>
          <w:lang w:val="en-CA"/>
        </w:rPr>
        <w:t xml:space="preserve">and places the difference in </w:t>
      </w:r>
      <w:r w:rsidRPr="00661BBA">
        <w:rPr>
          <w:rFonts w:eastAsia="TimesTenLTStd-Italic" w:cs="TimesTenLTStd-Italic"/>
          <w:lang w:val="en-CA"/>
        </w:rPr>
        <w:t xml:space="preserve">D </w:t>
      </w:r>
      <w:r w:rsidRPr="00661BBA">
        <w:rPr>
          <w:rFonts w:cs="TimesTenLTStd-Roman"/>
          <w:lang w:val="en-CA"/>
        </w:rPr>
        <w:t xml:space="preserve">and the borrow in </w:t>
      </w:r>
      <w:r w:rsidRPr="00661BBA">
        <w:rPr>
          <w:rFonts w:eastAsia="TimesTenLTStd-Italic" w:cs="TimesTenLTStd-Italic"/>
          <w:lang w:val="en-CA"/>
        </w:rPr>
        <w:t>B</w:t>
      </w:r>
      <w:r w:rsidRPr="00661BBA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cs="TimesTenLTStd-Roman"/>
          <w:lang w:val="en-CA"/>
        </w:rPr>
        <w:t>.</w:t>
      </w:r>
      <w:r w:rsidR="00661BBA" w:rsidRPr="00661BBA">
        <w:rPr>
          <w:rFonts w:cs="TimesTenLTStd-Roman"/>
          <w:lang w:val="en-CA"/>
        </w:rPr>
        <w:t xml:space="preserve"> </w:t>
      </w:r>
    </w:p>
    <w:p w14:paraId="583C2D11" w14:textId="77777777" w:rsidR="00661BBA" w:rsidRPr="00661BBA" w:rsidRDefault="00661BBA" w:rsidP="00661BBA">
      <w:pPr>
        <w:pStyle w:val="ListParagraph"/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</w:p>
    <w:p w14:paraId="0BB9E9FA" w14:textId="633A7F18" w:rsidR="00450DC8" w:rsidRPr="000B1B3B" w:rsidRDefault="00450DC8" w:rsidP="00144FEE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661BBA">
        <w:rPr>
          <w:rFonts w:cs="TimesTenLTStd-Roman"/>
          <w:lang w:val="en-CA"/>
        </w:rPr>
        <w:t>Design a full-</w:t>
      </w:r>
      <w:proofErr w:type="spellStart"/>
      <w:r w:rsidRPr="00661BBA">
        <w:rPr>
          <w:rFonts w:cs="TimesTenLTStd-Roman"/>
          <w:lang w:val="en-CA"/>
        </w:rPr>
        <w:t>subtractor</w:t>
      </w:r>
      <w:proofErr w:type="spellEnd"/>
      <w:r w:rsidRPr="00661BBA">
        <w:rPr>
          <w:rFonts w:cs="TimesTenLTStd-Roman"/>
          <w:lang w:val="en-CA"/>
        </w:rPr>
        <w:t xml:space="preserve"> </w:t>
      </w:r>
      <w:r w:rsidR="00E615B3">
        <w:rPr>
          <w:rFonts w:cs="TimesTenLTStd-Roman"/>
          <w:lang w:val="en-CA"/>
        </w:rPr>
        <w:t xml:space="preserve">(1-bit </w:t>
      </w:r>
      <w:proofErr w:type="spellStart"/>
      <w:r w:rsidR="00E615B3">
        <w:rPr>
          <w:rFonts w:cs="TimesTenLTStd-Roman"/>
          <w:lang w:val="en-CA"/>
        </w:rPr>
        <w:t>subtractor</w:t>
      </w:r>
      <w:proofErr w:type="spellEnd"/>
      <w:r w:rsidR="00E615B3">
        <w:rPr>
          <w:rFonts w:cs="TimesTenLTStd-Roman"/>
          <w:lang w:val="en-CA"/>
        </w:rPr>
        <w:t xml:space="preserve">) </w:t>
      </w:r>
      <w:r w:rsidRPr="00661BBA">
        <w:rPr>
          <w:rFonts w:cs="TimesTenLTStd-Roman"/>
          <w:lang w:val="en-CA"/>
        </w:rPr>
        <w:t xml:space="preserve">circuit with three inputs </w:t>
      </w:r>
      <w:r w:rsidRPr="00661BBA">
        <w:rPr>
          <w:rFonts w:eastAsia="TimesTenLTStd-Italic" w:cs="TimesTenLTStd-Italic"/>
          <w:lang w:val="en-CA"/>
        </w:rPr>
        <w:t>x</w:t>
      </w:r>
      <w:r w:rsidRPr="00661BBA">
        <w:rPr>
          <w:rFonts w:cs="TimesTenLTStd-Roman"/>
          <w:lang w:val="en-CA"/>
        </w:rPr>
        <w:t xml:space="preserve">, </w:t>
      </w:r>
      <w:r w:rsidRPr="00661BBA">
        <w:rPr>
          <w:rFonts w:eastAsia="TimesTenLTStd-Italic" w:cs="TimesTenLTStd-Italic"/>
          <w:lang w:val="en-CA"/>
        </w:rPr>
        <w:t>y</w:t>
      </w:r>
      <w:r w:rsidRPr="00661BBA">
        <w:rPr>
          <w:rFonts w:cs="TimesTenLTStd-Roman"/>
          <w:lang w:val="en-CA"/>
        </w:rPr>
        <w:t xml:space="preserve">, </w:t>
      </w:r>
      <w:proofErr w:type="spellStart"/>
      <w:r w:rsidRPr="00661BBA">
        <w:rPr>
          <w:rFonts w:eastAsia="TimesTenLTStd-Italic" w:cs="TimesTenLTStd-Italic"/>
          <w:lang w:val="en-CA"/>
        </w:rPr>
        <w:t>B</w:t>
      </w:r>
      <w:r w:rsidR="00661BBA" w:rsidRPr="00661BBA">
        <w:rPr>
          <w:rFonts w:eastAsia="TimesTenLTStd-Italic" w:cs="TimesTenLTStd-Italic"/>
          <w:vertAlign w:val="subscript"/>
          <w:lang w:val="en-CA"/>
        </w:rPr>
        <w:t>p</w:t>
      </w:r>
      <w:proofErr w:type="spellEnd"/>
      <w:r w:rsidRPr="00661BBA">
        <w:rPr>
          <w:rFonts w:eastAsia="TimesTenLTStd-Italic" w:cs="TimesTenLTStd-Italic"/>
          <w:lang w:val="en-CA"/>
        </w:rPr>
        <w:t xml:space="preserve"> in </w:t>
      </w:r>
      <w:r w:rsidRPr="00661BBA">
        <w:rPr>
          <w:rFonts w:cs="TimesTenLTStd-Roman"/>
          <w:lang w:val="en-CA"/>
        </w:rPr>
        <w:t xml:space="preserve">and two outputs </w:t>
      </w:r>
      <w:r w:rsidR="00144FEE">
        <w:rPr>
          <w:rFonts w:eastAsia="TimesTenLTStd-Italic" w:cs="TimesTenLTStd-Italic"/>
          <w:lang w:val="en-CA"/>
        </w:rPr>
        <w:t>D</w:t>
      </w:r>
      <w:r w:rsidRPr="00661BBA">
        <w:rPr>
          <w:rFonts w:eastAsia="TimesTenLTStd-Italic" w:cs="TimesTenLTStd-Italic"/>
          <w:lang w:val="en-CA"/>
        </w:rPr>
        <w:t xml:space="preserve"> </w:t>
      </w:r>
      <w:r w:rsidRPr="00661BBA">
        <w:rPr>
          <w:rFonts w:cs="TimesTenLTStd-Roman"/>
          <w:lang w:val="en-CA"/>
        </w:rPr>
        <w:t>and</w:t>
      </w:r>
      <w:r w:rsidR="00661BBA" w:rsidRPr="00661BBA">
        <w:rPr>
          <w:rFonts w:cs="TimesTenLTStd-Roman"/>
          <w:lang w:val="en-CA"/>
        </w:rPr>
        <w:t xml:space="preserve"> </w:t>
      </w:r>
      <w:r w:rsidR="00144FEE">
        <w:rPr>
          <w:rFonts w:eastAsia="TimesTenLTStd-Italic" w:cs="TimesTenLTStd-Italic"/>
          <w:lang w:val="en-CA"/>
        </w:rPr>
        <w:t>B</w:t>
      </w:r>
      <w:r w:rsidR="00144FEE" w:rsidRPr="00144FEE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cs="TimesTenLTStd-Roman"/>
          <w:lang w:val="en-CA"/>
        </w:rPr>
        <w:t xml:space="preserve">. The circuit subtracts </w:t>
      </w:r>
      <w:r w:rsidRPr="00661BBA">
        <w:rPr>
          <w:rFonts w:eastAsia="TimesTenLTStd-Italic" w:cs="TimesTenLTStd-Italic"/>
          <w:lang w:val="en-CA"/>
        </w:rPr>
        <w:t xml:space="preserve">x </w:t>
      </w:r>
      <w:r w:rsidRPr="00661BBA">
        <w:rPr>
          <w:rFonts w:cs="TimesTenLTStd-Roman"/>
          <w:lang w:val="en-CA"/>
        </w:rPr>
        <w:t xml:space="preserve">– </w:t>
      </w:r>
      <w:r w:rsidRPr="00661BBA">
        <w:rPr>
          <w:rFonts w:eastAsia="TimesTenLTStd-Italic" w:cs="TimesTenLTStd-Italic"/>
          <w:lang w:val="en-CA"/>
        </w:rPr>
        <w:t xml:space="preserve">y </w:t>
      </w:r>
      <w:r w:rsidRPr="00661BBA">
        <w:rPr>
          <w:rFonts w:cs="TimesTenLTStd-Roman"/>
          <w:lang w:val="en-CA"/>
        </w:rPr>
        <w:t xml:space="preserve">– </w:t>
      </w:r>
      <w:proofErr w:type="spellStart"/>
      <w:r w:rsidRPr="00661BBA">
        <w:rPr>
          <w:rFonts w:eastAsia="TimesTenLTStd-Italic" w:cs="TimesTenLTStd-Italic"/>
          <w:lang w:val="en-CA"/>
        </w:rPr>
        <w:t>B</w:t>
      </w:r>
      <w:r w:rsidR="00144FEE" w:rsidRPr="00144FEE">
        <w:rPr>
          <w:rFonts w:eastAsia="TimesTenLTStd-Italic" w:cs="TimesTenLTStd-Italic"/>
          <w:vertAlign w:val="subscript"/>
          <w:lang w:val="en-CA"/>
        </w:rPr>
        <w:t>p</w:t>
      </w:r>
      <w:proofErr w:type="spellEnd"/>
      <w:r w:rsidRPr="00661BBA">
        <w:rPr>
          <w:rFonts w:cs="TimesTenLTStd-Roman"/>
          <w:lang w:val="en-CA"/>
        </w:rPr>
        <w:t xml:space="preserve">, where </w:t>
      </w:r>
      <w:proofErr w:type="spellStart"/>
      <w:r w:rsidRPr="00661BBA">
        <w:rPr>
          <w:rFonts w:eastAsia="TimesTenLTStd-Italic" w:cs="TimesTenLTStd-Italic"/>
          <w:lang w:val="en-CA"/>
        </w:rPr>
        <w:t>B</w:t>
      </w:r>
      <w:r w:rsidR="00144FEE" w:rsidRPr="00144FEE">
        <w:rPr>
          <w:rFonts w:eastAsia="TimesTenLTStd-Italic" w:cs="TimesTenLTStd-Italic"/>
          <w:vertAlign w:val="subscript"/>
          <w:lang w:val="en-CA"/>
        </w:rPr>
        <w:t>p</w:t>
      </w:r>
      <w:proofErr w:type="spellEnd"/>
      <w:r w:rsidRPr="00661BBA">
        <w:rPr>
          <w:rFonts w:eastAsia="TimesTenLTStd-Italic" w:cs="TimesTenLTStd-Italic"/>
          <w:lang w:val="en-CA"/>
        </w:rPr>
        <w:t xml:space="preserve"> in </w:t>
      </w:r>
      <w:r w:rsidRPr="00661BBA">
        <w:rPr>
          <w:rFonts w:cs="TimesTenLTStd-Roman"/>
          <w:lang w:val="en-CA"/>
        </w:rPr>
        <w:t>is the input borrow</w:t>
      </w:r>
      <w:r w:rsidR="00E17150">
        <w:rPr>
          <w:rFonts w:cs="TimesTenLTStd-Roman"/>
          <w:lang w:val="en-CA"/>
        </w:rPr>
        <w:t xml:space="preserve"> from previous subtraction</w:t>
      </w:r>
      <w:r w:rsidRPr="00661BBA">
        <w:rPr>
          <w:rFonts w:cs="TimesTenLTStd-Roman"/>
          <w:lang w:val="en-CA"/>
        </w:rPr>
        <w:t xml:space="preserve">, </w:t>
      </w:r>
      <w:r w:rsidR="00144FEE">
        <w:rPr>
          <w:rFonts w:eastAsia="TimesTenLTStd-Italic" w:cs="TimesTenLTStd-Italic"/>
          <w:lang w:val="en-CA"/>
        </w:rPr>
        <w:t>B</w:t>
      </w:r>
      <w:r w:rsidRPr="00144FEE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eastAsia="TimesTenLTStd-Italic" w:cs="TimesTenLTStd-Italic"/>
          <w:lang w:val="en-CA"/>
        </w:rPr>
        <w:t xml:space="preserve"> </w:t>
      </w:r>
      <w:r w:rsidRPr="00661BBA">
        <w:rPr>
          <w:rFonts w:cs="TimesTenLTStd-Roman"/>
          <w:lang w:val="en-CA"/>
        </w:rPr>
        <w:t>is the output</w:t>
      </w:r>
      <w:r w:rsidR="00661BBA" w:rsidRPr="00661BBA">
        <w:rPr>
          <w:rFonts w:cs="TimesTenLTStd-Roman"/>
          <w:lang w:val="en-CA"/>
        </w:rPr>
        <w:t xml:space="preserve"> </w:t>
      </w:r>
      <w:r w:rsidRPr="00661BBA">
        <w:rPr>
          <w:rFonts w:cs="TimesTenLTStd-Roman"/>
          <w:lang w:val="en-CA"/>
        </w:rPr>
        <w:t xml:space="preserve">borrow, and </w:t>
      </w:r>
      <w:r w:rsidRPr="00661BBA">
        <w:rPr>
          <w:rFonts w:eastAsia="TimesTenLTStd-Italic" w:cs="TimesTenLTStd-Italic"/>
          <w:lang w:val="en-CA"/>
        </w:rPr>
        <w:t xml:space="preserve">D </w:t>
      </w:r>
      <w:r w:rsidRPr="00661BBA">
        <w:rPr>
          <w:rFonts w:cs="TimesTenLTStd-Roman"/>
          <w:lang w:val="en-CA"/>
        </w:rPr>
        <w:t>is the difference.</w:t>
      </w:r>
    </w:p>
    <w:p w14:paraId="6F352B85" w14:textId="77777777" w:rsidR="000B1B3B" w:rsidRPr="000B1B3B" w:rsidRDefault="000B1B3B" w:rsidP="000B1B3B">
      <w:pPr>
        <w:pStyle w:val="ListParagraph"/>
        <w:rPr>
          <w:rFonts w:cs="Calibri"/>
        </w:rPr>
      </w:pPr>
    </w:p>
    <w:p w14:paraId="65C52B6A" w14:textId="77777777" w:rsidR="00390024" w:rsidRPr="00390024" w:rsidRDefault="00450DC8" w:rsidP="0039002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0B1B3B">
        <w:rPr>
          <w:rFonts w:cs="TimesTenLTStd-Roman"/>
          <w:lang w:val="en-CA"/>
        </w:rPr>
        <w:t>Assume that the exclusive-OR gate has a propagation delay of 10 ns and that the AND or</w:t>
      </w:r>
      <w:r w:rsidR="000B1B3B" w:rsidRPr="000B1B3B">
        <w:rPr>
          <w:rFonts w:cs="TimesTenLTStd-Roman"/>
          <w:lang w:val="en-CA"/>
        </w:rPr>
        <w:t xml:space="preserve"> </w:t>
      </w:r>
      <w:proofErr w:type="spellStart"/>
      <w:r w:rsidRPr="000B1B3B">
        <w:rPr>
          <w:rFonts w:cs="TimesTenLTStd-Roman"/>
          <w:lang w:val="en-CA"/>
        </w:rPr>
        <w:t>OR</w:t>
      </w:r>
      <w:proofErr w:type="spellEnd"/>
      <w:r w:rsidRPr="000B1B3B">
        <w:rPr>
          <w:rFonts w:cs="TimesTenLTStd-Roman"/>
          <w:lang w:val="en-CA"/>
        </w:rPr>
        <w:t xml:space="preserve"> gates have a propagation delay of 5 ns. What is the total propagation d</w:t>
      </w:r>
      <w:bookmarkStart w:id="1" w:name="_GoBack"/>
      <w:bookmarkEnd w:id="1"/>
      <w:r w:rsidRPr="000B1B3B">
        <w:rPr>
          <w:rFonts w:cs="TimesTenLTStd-Roman"/>
          <w:lang w:val="en-CA"/>
        </w:rPr>
        <w:t>elay time in the</w:t>
      </w:r>
      <w:r w:rsidR="000B1B3B">
        <w:rPr>
          <w:rFonts w:cs="TimesTenLTStd-Roman"/>
          <w:lang w:val="en-CA"/>
        </w:rPr>
        <w:t xml:space="preserve"> 4</w:t>
      </w:r>
      <w:r w:rsidRPr="000B1B3B">
        <w:rPr>
          <w:rFonts w:cs="TimesTenLTStd-Roman"/>
          <w:lang w:val="en-CA"/>
        </w:rPr>
        <w:t>-bit adder</w:t>
      </w:r>
      <w:r w:rsidR="00390024">
        <w:rPr>
          <w:rFonts w:cs="TimesTenLTStd-Roman"/>
          <w:lang w:val="en-CA"/>
        </w:rPr>
        <w:t xml:space="preserve"> without carry </w:t>
      </w:r>
      <w:proofErr w:type="spellStart"/>
      <w:r w:rsidR="00390024">
        <w:rPr>
          <w:rFonts w:cs="TimesTenLTStd-Roman"/>
          <w:lang w:val="en-CA"/>
        </w:rPr>
        <w:t>lookahead</w:t>
      </w:r>
      <w:proofErr w:type="spellEnd"/>
      <w:r w:rsidR="00390024">
        <w:rPr>
          <w:rFonts w:cs="TimesTenLTStd-Roman"/>
          <w:lang w:val="en-CA"/>
        </w:rPr>
        <w:t xml:space="preserve"> circuit</w:t>
      </w:r>
      <w:r w:rsidRPr="000B1B3B">
        <w:rPr>
          <w:rFonts w:cs="TimesTenLTStd-Roman"/>
          <w:lang w:val="en-CA"/>
        </w:rPr>
        <w:t>?</w:t>
      </w:r>
    </w:p>
    <w:p w14:paraId="254C79AA" w14:textId="77777777" w:rsidR="00390024" w:rsidRPr="00390024" w:rsidRDefault="00390024" w:rsidP="00390024">
      <w:pPr>
        <w:pStyle w:val="ListParagraph"/>
        <w:rPr>
          <w:rFonts w:cs="TimesTenLTStd-Roman"/>
          <w:lang w:val="en-CA"/>
        </w:rPr>
      </w:pPr>
    </w:p>
    <w:p w14:paraId="477DDE19" w14:textId="77777777" w:rsidR="00390024" w:rsidRPr="00390024" w:rsidRDefault="00450DC8" w:rsidP="0039002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390024">
        <w:rPr>
          <w:rFonts w:cs="TimesTenLTStd-Roman"/>
          <w:lang w:val="en-CA"/>
        </w:rPr>
        <w:t>Design a combinational circuit that compares two 4-bit numbers to check if they are equal.</w:t>
      </w:r>
      <w:r w:rsidR="00390024">
        <w:rPr>
          <w:rFonts w:cs="TimesTenLTStd-Roman"/>
          <w:lang w:val="en-CA"/>
        </w:rPr>
        <w:t xml:space="preserve"> </w:t>
      </w:r>
      <w:r w:rsidRPr="00390024">
        <w:rPr>
          <w:rFonts w:cs="TimesTenLTStd-Roman"/>
          <w:lang w:val="en-CA"/>
        </w:rPr>
        <w:t>The circuit output is equal to 1 if the two numbers are equal and 0 otherwise.</w:t>
      </w:r>
    </w:p>
    <w:p w14:paraId="4D443B43" w14:textId="77777777" w:rsidR="00390024" w:rsidRPr="00390024" w:rsidRDefault="00390024" w:rsidP="00390024">
      <w:pPr>
        <w:pStyle w:val="ListParagraph"/>
        <w:rPr>
          <w:rFonts w:cs="TimesTenLTStd-Roman"/>
          <w:lang w:val="en-CA"/>
        </w:rPr>
      </w:pPr>
    </w:p>
    <w:p w14:paraId="597B2F91" w14:textId="57CCE749" w:rsidR="00450DC8" w:rsidRPr="00390024" w:rsidRDefault="00450DC8" w:rsidP="0039002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390024">
        <w:rPr>
          <w:rFonts w:cs="TimesTenLTStd-Roman"/>
          <w:lang w:val="en-CA"/>
        </w:rPr>
        <w:t>Draw the logic diagram of a 2-to-4-line decoder using (a) NOR gates only and (b) NAND</w:t>
      </w:r>
      <w:r w:rsidR="00390024">
        <w:rPr>
          <w:rFonts w:cs="TimesTenLTStd-Roman"/>
          <w:lang w:val="en-CA"/>
        </w:rPr>
        <w:t xml:space="preserve"> </w:t>
      </w:r>
      <w:r w:rsidRPr="00390024">
        <w:rPr>
          <w:rFonts w:cs="TimesTenLTStd-Roman"/>
          <w:lang w:val="en-CA"/>
        </w:rPr>
        <w:t>gates only. Include an enable input.</w:t>
      </w:r>
    </w:p>
    <w:p w14:paraId="3FEEB867" w14:textId="77777777" w:rsidR="00390024" w:rsidRPr="00390024" w:rsidRDefault="00390024" w:rsidP="00390024">
      <w:pPr>
        <w:pStyle w:val="ListParagraph"/>
        <w:rPr>
          <w:rFonts w:cs="Calibri"/>
        </w:rPr>
      </w:pPr>
    </w:p>
    <w:p w14:paraId="2A38DA44" w14:textId="0DB2A507" w:rsidR="00450DC8" w:rsidRPr="00390024" w:rsidRDefault="00450DC8" w:rsidP="00F04F7B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390024">
        <w:rPr>
          <w:rFonts w:cs="TimesTenLTStd-Roman"/>
          <w:lang w:val="en-CA"/>
        </w:rPr>
        <w:t>Construct a 5-to-32-line decoder with four 3-to-8-line decoders with enable and a 2-to-4-line</w:t>
      </w:r>
      <w:r w:rsidR="00390024">
        <w:rPr>
          <w:rFonts w:cs="TimesTenLTStd-Roman"/>
          <w:lang w:val="en-CA"/>
        </w:rPr>
        <w:t xml:space="preserve"> </w:t>
      </w:r>
      <w:r w:rsidRPr="00390024">
        <w:rPr>
          <w:rFonts w:cs="TimesTenLTStd-Roman"/>
          <w:lang w:val="en-CA"/>
        </w:rPr>
        <w:t>decoder. Use block diagrams for the components.</w:t>
      </w:r>
    </w:p>
    <w:p w14:paraId="12FFE592" w14:textId="77777777" w:rsidR="00390024" w:rsidRPr="00390024" w:rsidRDefault="00390024" w:rsidP="00390024">
      <w:pPr>
        <w:pStyle w:val="ListParagraph"/>
        <w:autoSpaceDE w:val="0"/>
        <w:autoSpaceDN w:val="0"/>
        <w:adjustRightInd w:val="0"/>
        <w:spacing w:before="100" w:beforeAutospacing="1" w:after="100" w:afterAutospacing="1"/>
        <w:rPr>
          <w:rFonts w:cs="Calibri"/>
        </w:rPr>
      </w:pPr>
    </w:p>
    <w:p w14:paraId="2F50AEA4" w14:textId="77777777" w:rsidR="005605E6" w:rsidRPr="005605E6" w:rsidRDefault="00450DC8" w:rsidP="005605E6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cs="Calibri"/>
        </w:rPr>
      </w:pPr>
      <w:r w:rsidRPr="00450DC8">
        <w:rPr>
          <w:rFonts w:cs="TimesTenLTStd-Roman"/>
          <w:lang w:val="en-CA"/>
        </w:rPr>
        <w:t>Construct a 4-to-16-line decoder with five 2-to-4-line decoders with enable.</w:t>
      </w:r>
    </w:p>
    <w:p w14:paraId="351398B2" w14:textId="77777777" w:rsidR="005605E6" w:rsidRPr="005605E6" w:rsidRDefault="005605E6" w:rsidP="005605E6">
      <w:pPr>
        <w:pStyle w:val="ListParagraph"/>
        <w:rPr>
          <w:rFonts w:cs="TimesTenLTStd-Roman"/>
          <w:lang w:val="en-CA"/>
        </w:rPr>
      </w:pPr>
    </w:p>
    <w:p w14:paraId="1C7BFDA5" w14:textId="334C7F1A" w:rsidR="005605E6" w:rsidRPr="005605E6" w:rsidRDefault="00450DC8" w:rsidP="005605E6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cs="Calibri"/>
        </w:rPr>
      </w:pPr>
      <w:r w:rsidRPr="005605E6">
        <w:rPr>
          <w:rFonts w:cs="TimesTenLTStd-Roman"/>
          <w:lang w:val="en-CA"/>
        </w:rPr>
        <w:t>A combinational circuit is specified by the following three Boolean functions</w:t>
      </w:r>
      <w:r w:rsidR="005605E6">
        <w:rPr>
          <w:rFonts w:cs="TimesTenLTStd-Roman"/>
          <w:lang w:val="en-CA"/>
        </w:rPr>
        <w:t xml:space="preserve"> using one decoder</w:t>
      </w:r>
      <w:r w:rsidRPr="005605E6">
        <w:rPr>
          <w:rFonts w:cs="TimesTenLTStd-Roman"/>
          <w:lang w:val="en-CA"/>
        </w:rPr>
        <w:t>:</w:t>
      </w:r>
    </w:p>
    <w:p w14:paraId="53955F73" w14:textId="77777777" w:rsidR="005605E6" w:rsidRPr="005605E6" w:rsidRDefault="005605E6" w:rsidP="005605E6">
      <w:pPr>
        <w:pStyle w:val="ListParagraph"/>
        <w:rPr>
          <w:rFonts w:eastAsia="TimesTenLTStd-Italic" w:cs="TimesTenLTStd-Italic"/>
          <w:lang w:val="en-CA"/>
        </w:rPr>
      </w:pPr>
    </w:p>
    <w:p w14:paraId="75FC0DB9" w14:textId="1FD37553" w:rsidR="005605E6" w:rsidRDefault="00450DC8" w:rsidP="00C014E9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  <w:proofErr w:type="gramStart"/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1</w:t>
      </w:r>
      <w:r w:rsidR="00C014E9">
        <w:rPr>
          <w:rFonts w:cs="TimesTenLTStd-Roman"/>
          <w:lang w:val="en-CA"/>
        </w:rPr>
        <w:t>(</w:t>
      </w:r>
      <w:proofErr w:type="gramEnd"/>
      <w:r w:rsidRPr="005605E6">
        <w:rPr>
          <w:rFonts w:eastAsia="TimesTenLTStd-Italic" w:cs="TimesTenLTStd-Italic"/>
          <w:lang w:val="en-CA"/>
        </w:rPr>
        <w:t>A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B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C</w:t>
      </w:r>
      <w:r w:rsidR="00C014E9">
        <w:rPr>
          <w:rFonts w:cs="PearsonMATH18"/>
          <w:lang w:val="en-CA"/>
        </w:rPr>
        <w:t>)</w:t>
      </w:r>
      <w:r w:rsidRPr="005605E6">
        <w:rPr>
          <w:rFonts w:cs="PearsonMATH18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 w:rsidR="00C014E9">
        <w:rPr>
          <w:rFonts w:cs="MathematicalPi-One"/>
          <w:lang w:val="en-CA"/>
        </w:rPr>
        <w:t>∑(</w:t>
      </w:r>
      <w:r w:rsidRPr="005605E6">
        <w:rPr>
          <w:rFonts w:cs="PearsonMATH18"/>
          <w:lang w:val="en-CA"/>
        </w:rPr>
        <w:t>1</w:t>
      </w:r>
      <w:r w:rsidRPr="005605E6">
        <w:rPr>
          <w:rFonts w:cs="TimesTenLTStd-Roman"/>
          <w:lang w:val="en-CA"/>
        </w:rPr>
        <w:t xml:space="preserve">1, 4, </w:t>
      </w:r>
      <w:r w:rsidR="00C014E9">
        <w:rPr>
          <w:rFonts w:cs="TimesTenLTStd-Roman"/>
          <w:lang w:val="en-CA"/>
        </w:rPr>
        <w:t>6</w:t>
      </w:r>
      <w:r w:rsidR="00C014E9">
        <w:rPr>
          <w:rFonts w:cs="PearsonMATH18"/>
          <w:lang w:val="en-CA"/>
        </w:rPr>
        <w:t>)</w:t>
      </w:r>
    </w:p>
    <w:p w14:paraId="120D8FC5" w14:textId="2FA75369" w:rsidR="005605E6" w:rsidRDefault="00450DC8" w:rsidP="00C014E9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  <w:proofErr w:type="gramStart"/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2</w:t>
      </w:r>
      <w:r w:rsidR="00C014E9">
        <w:rPr>
          <w:rFonts w:cs="PearsonMATH18"/>
          <w:lang w:val="en-CA"/>
        </w:rPr>
        <w:t>(</w:t>
      </w:r>
      <w:proofErr w:type="gramEnd"/>
      <w:r w:rsidRPr="005605E6">
        <w:rPr>
          <w:rFonts w:eastAsia="TimesTenLTStd-Italic" w:cs="TimesTenLTStd-Italic"/>
          <w:lang w:val="en-CA"/>
        </w:rPr>
        <w:t>A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B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C</w:t>
      </w:r>
      <w:r w:rsidR="00C014E9">
        <w:rPr>
          <w:rFonts w:cs="PearsonMATH18"/>
          <w:lang w:val="en-CA"/>
        </w:rPr>
        <w:t>)</w:t>
      </w:r>
      <w:r w:rsidRPr="005605E6">
        <w:rPr>
          <w:rFonts w:cs="PearsonMATH18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 w:rsidR="00C014E9">
        <w:rPr>
          <w:rFonts w:cs="MathematicalPi-One"/>
          <w:lang w:val="en-CA"/>
        </w:rPr>
        <w:t>∑(</w:t>
      </w:r>
      <w:r w:rsidRPr="005605E6">
        <w:rPr>
          <w:rFonts w:cs="PearsonMATH18"/>
          <w:lang w:val="en-CA"/>
        </w:rPr>
        <w:t>1</w:t>
      </w:r>
      <w:r w:rsidRPr="005605E6">
        <w:rPr>
          <w:rFonts w:cs="TimesTenLTStd-Roman"/>
          <w:lang w:val="en-CA"/>
        </w:rPr>
        <w:t>3, 5</w:t>
      </w:r>
      <w:r w:rsidR="00C014E9">
        <w:rPr>
          <w:rFonts w:cs="PearsonMATH18"/>
          <w:lang w:val="en-CA"/>
        </w:rPr>
        <w:t>)</w:t>
      </w:r>
    </w:p>
    <w:p w14:paraId="5B182D00" w14:textId="719B0978" w:rsidR="00450DC8" w:rsidRDefault="00450DC8" w:rsidP="00C014E9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  <w:proofErr w:type="gramStart"/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3</w:t>
      </w:r>
      <w:r w:rsidR="00C014E9">
        <w:rPr>
          <w:rFonts w:cs="PearsonMATH18"/>
          <w:lang w:val="en-CA"/>
        </w:rPr>
        <w:t>(</w:t>
      </w:r>
      <w:proofErr w:type="gramEnd"/>
      <w:r w:rsidRPr="005605E6">
        <w:rPr>
          <w:rFonts w:eastAsia="TimesTenLTStd-Italic" w:cs="TimesTenLTStd-Italic"/>
          <w:lang w:val="en-CA"/>
        </w:rPr>
        <w:t>A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B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C</w:t>
      </w:r>
      <w:r w:rsidR="00C014E9">
        <w:rPr>
          <w:rFonts w:cs="PearsonMATH18"/>
          <w:lang w:val="en-CA"/>
        </w:rPr>
        <w:t>)</w:t>
      </w:r>
      <w:r w:rsidRPr="005605E6">
        <w:rPr>
          <w:rFonts w:cs="PearsonMATH18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 w:rsidR="00C014E9">
        <w:rPr>
          <w:rFonts w:cs="MathematicalPi-One"/>
          <w:lang w:val="en-CA"/>
        </w:rPr>
        <w:t>∑(</w:t>
      </w:r>
      <w:r w:rsidRPr="005605E6">
        <w:rPr>
          <w:rFonts w:cs="PearsonMATH18"/>
          <w:lang w:val="en-CA"/>
        </w:rPr>
        <w:t>1</w:t>
      </w:r>
      <w:r w:rsidRPr="005605E6">
        <w:rPr>
          <w:rFonts w:cs="TimesTenLTStd-Roman"/>
          <w:lang w:val="en-CA"/>
        </w:rPr>
        <w:t>2, 4, 6, 7</w:t>
      </w:r>
      <w:r w:rsidR="00C014E9">
        <w:rPr>
          <w:rFonts w:cs="PearsonMATH18"/>
          <w:lang w:val="en-CA"/>
        </w:rPr>
        <w:t>)</w:t>
      </w:r>
    </w:p>
    <w:p w14:paraId="46E956EA" w14:textId="77777777" w:rsidR="005605E6" w:rsidRPr="005605E6" w:rsidRDefault="005605E6" w:rsidP="005605E6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</w:p>
    <w:p w14:paraId="72A464EC" w14:textId="403CE37B" w:rsidR="005605E6" w:rsidRDefault="00450DC8" w:rsidP="005605E6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cs="TimesTenLTStd-Roman"/>
          <w:lang w:val="en-CA"/>
        </w:rPr>
      </w:pPr>
      <w:r w:rsidRPr="005605E6">
        <w:rPr>
          <w:rFonts w:cs="TimesTenLTStd-Roman"/>
          <w:lang w:val="en-CA"/>
        </w:rPr>
        <w:t>Using a decoder and external gates, design the combinational circui</w:t>
      </w:r>
      <w:r w:rsidR="004C4FF8">
        <w:rPr>
          <w:rFonts w:cs="TimesTenLTStd-Roman"/>
          <w:lang w:val="en-CA"/>
        </w:rPr>
        <w:t>t</w:t>
      </w:r>
      <w:r w:rsidRPr="005605E6">
        <w:rPr>
          <w:rFonts w:cs="TimesTenLTStd-Roman"/>
          <w:lang w:val="en-CA"/>
        </w:rPr>
        <w:t xml:space="preserve"> defined by the</w:t>
      </w:r>
      <w:r w:rsidR="005605E6">
        <w:rPr>
          <w:rFonts w:cs="TimesTenLTStd-Roman"/>
          <w:lang w:val="en-CA"/>
        </w:rPr>
        <w:t xml:space="preserve"> </w:t>
      </w:r>
      <w:r w:rsidRPr="005605E6">
        <w:rPr>
          <w:rFonts w:cs="TimesTenLTStd-Roman"/>
          <w:lang w:val="en-CA"/>
        </w:rPr>
        <w:t>following three Boolean functions:</w:t>
      </w:r>
    </w:p>
    <w:p w14:paraId="6A47CB03" w14:textId="4895C777" w:rsidR="00C014E9" w:rsidRPr="00C014E9" w:rsidRDefault="00450DC8" w:rsidP="00C014E9">
      <w:pPr>
        <w:pStyle w:val="ListParagraph"/>
        <w:numPr>
          <w:ilvl w:val="1"/>
          <w:numId w:val="28"/>
        </w:numPr>
        <w:autoSpaceDE w:val="0"/>
        <w:autoSpaceDN w:val="0"/>
        <w:adjustRightInd w:val="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1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spellStart"/>
      <w:r w:rsidRPr="005605E6">
        <w:rPr>
          <w:rFonts w:eastAsia="TimesTenLTStd-Italic" w:cs="TimesTenLTStd-Italic"/>
          <w:lang w:val="en-CA"/>
        </w:rPr>
        <w:t>x</w:t>
      </w:r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yz</w:t>
      </w:r>
      <w:proofErr w:type="spellEnd"/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xz</w:t>
      </w:r>
      <w:proofErr w:type="spellEnd"/>
      <w:r w:rsidRPr="005605E6">
        <w:rPr>
          <w:rFonts w:eastAsia="TimesTenLTStd-Italic" w:cs="TimesTenLTStd-Italic"/>
          <w:lang w:val="en-CA"/>
        </w:rPr>
        <w:t xml:space="preserve"> </w:t>
      </w:r>
    </w:p>
    <w:p w14:paraId="1055A2A9" w14:textId="14785996" w:rsidR="00C014E9" w:rsidRPr="00C014E9" w:rsidRDefault="00450DC8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2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spellStart"/>
      <w:r w:rsidRPr="005605E6">
        <w:rPr>
          <w:rFonts w:eastAsia="TimesTenLTStd-Italic" w:cs="TimesTenLTStd-Italic"/>
          <w:lang w:val="en-CA"/>
        </w:rPr>
        <w:t>xy</w:t>
      </w:r>
      <w:r w:rsidR="00C014E9"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z</w:t>
      </w:r>
      <w:proofErr w:type="spellEnd"/>
      <w:r w:rsidR="00C014E9">
        <w:rPr>
          <w:rFonts w:cs="MathematicalPi-One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x</w:t>
      </w:r>
      <w:r w:rsidR="00C014E9"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y</w:t>
      </w:r>
      <w:proofErr w:type="spellEnd"/>
      <w:r w:rsidRPr="005605E6">
        <w:rPr>
          <w:rFonts w:eastAsia="TimesTenLTStd-Italic" w:cs="TimesTenLTStd-Italic"/>
          <w:lang w:val="en-CA"/>
        </w:rPr>
        <w:t xml:space="preserve"> </w:t>
      </w:r>
    </w:p>
    <w:p w14:paraId="5EE3F5C8" w14:textId="698660D5" w:rsidR="00C014E9" w:rsidRPr="00C014E9" w:rsidRDefault="00C014E9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3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spellStart"/>
      <w:r w:rsidRPr="005605E6">
        <w:rPr>
          <w:rFonts w:eastAsia="TimesTenLTStd-Italic" w:cs="TimesTenLTStd-Italic"/>
          <w:lang w:val="en-CA"/>
        </w:rPr>
        <w:t>x</w:t>
      </w:r>
      <w:r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y</w:t>
      </w:r>
      <w:r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z</w:t>
      </w:r>
      <w:proofErr w:type="spellEnd"/>
      <w:r>
        <w:rPr>
          <w:rFonts w:cs="MathematicalPi-One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xy</w:t>
      </w:r>
      <w:proofErr w:type="spellEnd"/>
    </w:p>
    <w:p w14:paraId="34D1B144" w14:textId="77777777" w:rsidR="00C014E9" w:rsidRPr="00C014E9" w:rsidRDefault="00C014E9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</w:p>
    <w:p w14:paraId="6AD0BB8B" w14:textId="54E433DC" w:rsidR="00C014E9" w:rsidRPr="005605E6" w:rsidRDefault="00C014E9" w:rsidP="00C014E9">
      <w:pPr>
        <w:pStyle w:val="ListParagraph"/>
        <w:numPr>
          <w:ilvl w:val="1"/>
          <w:numId w:val="28"/>
        </w:numPr>
        <w:autoSpaceDE w:val="0"/>
        <w:autoSpaceDN w:val="0"/>
        <w:adjustRightInd w:val="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1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>
        <w:rPr>
          <w:rFonts w:cs="PearsonMATH18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>y</w:t>
      </w:r>
      <w:r>
        <w:rPr>
          <w:rFonts w:cs="MathematicalPi-One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r w:rsidRPr="005605E6">
        <w:rPr>
          <w:rFonts w:eastAsia="TimesTenLTStd-Italic" w:cs="TimesTenLTStd-Italic"/>
          <w:lang w:val="en-CA"/>
        </w:rPr>
        <w:t>x</w:t>
      </w:r>
      <w:r>
        <w:rPr>
          <w:rFonts w:eastAsia="TimesTenLTStd-Italic" w:cs="TimesTenLTStd-Italic"/>
          <w:lang w:val="en-CA"/>
        </w:rPr>
        <w:t xml:space="preserve">) </w:t>
      </w:r>
      <w:r w:rsidRPr="005605E6">
        <w:rPr>
          <w:rFonts w:eastAsia="TimesTenLTStd-Italic" w:cs="TimesTenLTStd-Italic"/>
          <w:lang w:val="en-CA"/>
        </w:rPr>
        <w:t>z</w:t>
      </w:r>
    </w:p>
    <w:p w14:paraId="0733FD75" w14:textId="72AC64C3" w:rsidR="005605E6" w:rsidRPr="005605E6" w:rsidRDefault="00450DC8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2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spellStart"/>
      <w:r w:rsidRPr="005605E6">
        <w:rPr>
          <w:rFonts w:eastAsia="TimesTenLTStd-Italic" w:cs="TimesTenLTStd-Italic"/>
          <w:lang w:val="en-CA"/>
        </w:rPr>
        <w:t>y</w:t>
      </w:r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z</w:t>
      </w:r>
      <w:proofErr w:type="spellEnd"/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x</w:t>
      </w:r>
      <w:r w:rsidR="00C014E9"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y</w:t>
      </w:r>
      <w:proofErr w:type="spellEnd"/>
      <w:r w:rsidRPr="005605E6">
        <w:rPr>
          <w:rFonts w:eastAsia="TimesTenLTStd-Italic" w:cs="TimesTenLTStd-Italic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yz</w:t>
      </w:r>
      <w:proofErr w:type="spellEnd"/>
      <w:r w:rsidR="00C014E9">
        <w:rPr>
          <w:rFonts w:cs="MathematicalPi-One"/>
          <w:lang w:val="en-CA"/>
        </w:rPr>
        <w:t>’</w:t>
      </w:r>
    </w:p>
    <w:p w14:paraId="451D53BF" w14:textId="0A61AA90" w:rsidR="00450DC8" w:rsidRPr="005605E6" w:rsidRDefault="00450DC8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3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 w:rsidR="00C014E9">
        <w:rPr>
          <w:rFonts w:cs="PearsonMATH18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 xml:space="preserve">x </w:t>
      </w:r>
      <w:r w:rsidRPr="005605E6">
        <w:rPr>
          <w:rFonts w:cs="PearsonMATH02"/>
          <w:lang w:val="en-CA"/>
        </w:rPr>
        <w:t xml:space="preserve">+ </w:t>
      </w:r>
      <w:r w:rsidRPr="005605E6">
        <w:rPr>
          <w:rFonts w:eastAsia="TimesTenLTStd-Italic" w:cs="TimesTenLTStd-Italic"/>
          <w:lang w:val="en-CA"/>
        </w:rPr>
        <w:t>y</w:t>
      </w:r>
      <w:r w:rsidR="00C014E9">
        <w:rPr>
          <w:rFonts w:cs="PearsonMATH18"/>
          <w:lang w:val="en-CA"/>
        </w:rPr>
        <w:t>)</w:t>
      </w:r>
      <w:r w:rsidR="000067EC">
        <w:rPr>
          <w:rFonts w:cs="PearsonMATH18"/>
          <w:lang w:val="en-CA"/>
        </w:rPr>
        <w:t xml:space="preserve"> </w:t>
      </w:r>
      <w:r w:rsidRPr="005605E6">
        <w:rPr>
          <w:rFonts w:eastAsia="TimesTenLTStd-Italic" w:cs="TimesTenLTStd-Italic"/>
          <w:lang w:val="en-CA"/>
        </w:rPr>
        <w:t>z</w:t>
      </w:r>
    </w:p>
    <w:p w14:paraId="1297634C" w14:textId="77777777" w:rsidR="005605E6" w:rsidRPr="005605E6" w:rsidRDefault="005605E6" w:rsidP="005605E6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</w:p>
    <w:p w14:paraId="49B2C465" w14:textId="2E653E3B" w:rsidR="00450DC8" w:rsidRPr="005605E6" w:rsidRDefault="00450DC8" w:rsidP="00A52735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rPr>
          <w:rFonts w:cs="Calibri"/>
        </w:rPr>
      </w:pPr>
      <w:r w:rsidRPr="005605E6">
        <w:rPr>
          <w:rFonts w:cs="TimesTenLTStd-Roman"/>
          <w:lang w:val="en-CA"/>
        </w:rPr>
        <w:t xml:space="preserve">Design a four-input priority encoder with input </w:t>
      </w:r>
      <w:r w:rsidRPr="00A52735">
        <w:rPr>
          <w:rFonts w:eastAsia="TimesTenLTStd-Italic" w:cs="TimesTenLTStd-Italic"/>
          <w:lang w:val="en-CA"/>
        </w:rPr>
        <w:t>D</w:t>
      </w:r>
      <w:r w:rsidRPr="00A52735">
        <w:rPr>
          <w:rFonts w:cs="TimesTenLTStd-Roman"/>
          <w:vertAlign w:val="subscript"/>
          <w:lang w:val="en-CA"/>
        </w:rPr>
        <w:t>0</w:t>
      </w:r>
      <w:r w:rsidRPr="005605E6">
        <w:rPr>
          <w:rFonts w:cs="TimesTenLTStd-Roman"/>
          <w:lang w:val="en-CA"/>
        </w:rPr>
        <w:t xml:space="preserve"> having</w:t>
      </w:r>
      <w:r w:rsidR="005605E6">
        <w:rPr>
          <w:rFonts w:cs="TimesTenLTStd-Roman"/>
          <w:lang w:val="en-CA"/>
        </w:rPr>
        <w:t xml:space="preserve"> </w:t>
      </w:r>
      <w:r w:rsidRPr="005605E6">
        <w:rPr>
          <w:rFonts w:cs="TimesTenLTStd-Roman"/>
          <w:lang w:val="en-CA"/>
        </w:rPr>
        <w:t xml:space="preserve">the highest priority and input </w:t>
      </w:r>
      <w:r w:rsidRPr="00A52735">
        <w:rPr>
          <w:rFonts w:eastAsia="TimesTenLTStd-Italic" w:cs="TimesTenLTStd-Italic"/>
          <w:lang w:val="en-CA"/>
        </w:rPr>
        <w:t>D</w:t>
      </w:r>
      <w:r w:rsidRPr="00A52735">
        <w:rPr>
          <w:rFonts w:cs="TimesTenLTStd-Roman"/>
          <w:vertAlign w:val="subscript"/>
          <w:lang w:val="en-CA"/>
        </w:rPr>
        <w:t>3</w:t>
      </w:r>
      <w:r w:rsidRPr="005605E6">
        <w:rPr>
          <w:rFonts w:cs="TimesTenLTStd-Roman"/>
          <w:lang w:val="en-CA"/>
        </w:rPr>
        <w:t xml:space="preserve"> the lowest priority.</w:t>
      </w:r>
    </w:p>
    <w:sectPr w:rsidR="00450DC8" w:rsidRPr="005605E6" w:rsidSect="006C4170">
      <w:headerReference w:type="default" r:id="rId13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17B820" w14:textId="77777777" w:rsidR="008E1FAE" w:rsidRDefault="008E1FAE" w:rsidP="00BD77EE">
      <w:r>
        <w:separator/>
      </w:r>
    </w:p>
  </w:endnote>
  <w:endnote w:type="continuationSeparator" w:id="0">
    <w:p w14:paraId="67BA46BC" w14:textId="77777777" w:rsidR="008E1FAE" w:rsidRDefault="008E1FAE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TenLTStd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TenLTStd-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earsonMATH18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earsonMATH08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thematicalPi-On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earsonMATH0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109E77" w14:textId="77777777" w:rsidR="008E1FAE" w:rsidRDefault="008E1FAE" w:rsidP="00BD77EE">
      <w:r>
        <w:separator/>
      </w:r>
    </w:p>
  </w:footnote>
  <w:footnote w:type="continuationSeparator" w:id="0">
    <w:p w14:paraId="6982CC02" w14:textId="77777777" w:rsidR="008E1FAE" w:rsidRDefault="008E1FAE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377B33A6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D505B7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" filled="f" stroked="f">
              <v:textbox inset="0,0,0,0">
                <w:txbxContent>
                  <w:p w14:paraId="5C82D095" w14:textId="377B33A6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D505B7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70B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77F0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A1644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1303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360F1A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A82071"/>
    <w:multiLevelType w:val="hybridMultilevel"/>
    <w:tmpl w:val="2F76512A"/>
    <w:lvl w:ilvl="0" w:tplc="CB167E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6980721"/>
    <w:multiLevelType w:val="hybridMultilevel"/>
    <w:tmpl w:val="50F63FD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9D00528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AE07E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17815CC"/>
    <w:multiLevelType w:val="hybridMultilevel"/>
    <w:tmpl w:val="AF6A0888"/>
    <w:lvl w:ilvl="0" w:tplc="BEA0AF6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="TimesTenLTStd-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6C7B1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79434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1A4A7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1"/>
  </w:num>
  <w:num w:numId="3">
    <w:abstractNumId w:val="6"/>
  </w:num>
  <w:num w:numId="4">
    <w:abstractNumId w:val="1"/>
  </w:num>
  <w:num w:numId="5">
    <w:abstractNumId w:val="7"/>
  </w:num>
  <w:num w:numId="6">
    <w:abstractNumId w:val="39"/>
  </w:num>
  <w:num w:numId="7">
    <w:abstractNumId w:val="3"/>
  </w:num>
  <w:num w:numId="8">
    <w:abstractNumId w:val="32"/>
  </w:num>
  <w:num w:numId="9">
    <w:abstractNumId w:val="15"/>
  </w:num>
  <w:num w:numId="10">
    <w:abstractNumId w:val="23"/>
  </w:num>
  <w:num w:numId="11">
    <w:abstractNumId w:val="30"/>
  </w:num>
  <w:num w:numId="12">
    <w:abstractNumId w:val="26"/>
  </w:num>
  <w:num w:numId="13">
    <w:abstractNumId w:val="20"/>
  </w:num>
  <w:num w:numId="14">
    <w:abstractNumId w:val="11"/>
  </w:num>
  <w:num w:numId="15">
    <w:abstractNumId w:val="13"/>
  </w:num>
  <w:num w:numId="16">
    <w:abstractNumId w:val="4"/>
  </w:num>
  <w:num w:numId="17">
    <w:abstractNumId w:val="27"/>
  </w:num>
  <w:num w:numId="18">
    <w:abstractNumId w:val="29"/>
  </w:num>
  <w:num w:numId="19">
    <w:abstractNumId w:val="36"/>
  </w:num>
  <w:num w:numId="20">
    <w:abstractNumId w:val="34"/>
  </w:num>
  <w:num w:numId="21">
    <w:abstractNumId w:val="0"/>
  </w:num>
  <w:num w:numId="22">
    <w:abstractNumId w:val="9"/>
  </w:num>
  <w:num w:numId="23">
    <w:abstractNumId w:val="33"/>
  </w:num>
  <w:num w:numId="24">
    <w:abstractNumId w:val="22"/>
  </w:num>
  <w:num w:numId="25">
    <w:abstractNumId w:val="38"/>
  </w:num>
  <w:num w:numId="26">
    <w:abstractNumId w:val="5"/>
  </w:num>
  <w:num w:numId="27">
    <w:abstractNumId w:val="24"/>
  </w:num>
  <w:num w:numId="28">
    <w:abstractNumId w:val="28"/>
  </w:num>
  <w:num w:numId="29">
    <w:abstractNumId w:val="17"/>
  </w:num>
  <w:num w:numId="30">
    <w:abstractNumId w:val="18"/>
  </w:num>
  <w:num w:numId="31">
    <w:abstractNumId w:val="31"/>
  </w:num>
  <w:num w:numId="32">
    <w:abstractNumId w:val="25"/>
  </w:num>
  <w:num w:numId="33">
    <w:abstractNumId w:val="35"/>
  </w:num>
  <w:num w:numId="34">
    <w:abstractNumId w:val="10"/>
  </w:num>
  <w:num w:numId="35">
    <w:abstractNumId w:val="19"/>
  </w:num>
  <w:num w:numId="36">
    <w:abstractNumId w:val="12"/>
  </w:num>
  <w:num w:numId="37">
    <w:abstractNumId w:val="8"/>
  </w:num>
  <w:num w:numId="38">
    <w:abstractNumId w:val="2"/>
  </w:num>
  <w:num w:numId="39">
    <w:abstractNumId w:val="3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NqoFAH6msoUtAAAA"/>
  </w:docVars>
  <w:rsids>
    <w:rsidRoot w:val="00090FC4"/>
    <w:rsid w:val="00004306"/>
    <w:rsid w:val="000067EC"/>
    <w:rsid w:val="0000684C"/>
    <w:rsid w:val="000074A6"/>
    <w:rsid w:val="00010BBC"/>
    <w:rsid w:val="00013CC9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545A5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1B3B"/>
    <w:rsid w:val="000B3822"/>
    <w:rsid w:val="000B419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0CED"/>
    <w:rsid w:val="00110DE7"/>
    <w:rsid w:val="001159B7"/>
    <w:rsid w:val="00115BE0"/>
    <w:rsid w:val="0013058E"/>
    <w:rsid w:val="00130FB9"/>
    <w:rsid w:val="00131355"/>
    <w:rsid w:val="001322D3"/>
    <w:rsid w:val="00135BE5"/>
    <w:rsid w:val="001362E2"/>
    <w:rsid w:val="00144FEE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263E"/>
    <w:rsid w:val="00186E1C"/>
    <w:rsid w:val="0019474B"/>
    <w:rsid w:val="00196A30"/>
    <w:rsid w:val="001A10A9"/>
    <w:rsid w:val="001A23D2"/>
    <w:rsid w:val="001B5A43"/>
    <w:rsid w:val="001C02D5"/>
    <w:rsid w:val="001C17AF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1F577F"/>
    <w:rsid w:val="0020170D"/>
    <w:rsid w:val="002145B7"/>
    <w:rsid w:val="002233DF"/>
    <w:rsid w:val="00242804"/>
    <w:rsid w:val="002470BC"/>
    <w:rsid w:val="0025357E"/>
    <w:rsid w:val="002572F3"/>
    <w:rsid w:val="00257F23"/>
    <w:rsid w:val="00263832"/>
    <w:rsid w:val="00265BF6"/>
    <w:rsid w:val="00273FB9"/>
    <w:rsid w:val="00276AEF"/>
    <w:rsid w:val="00296EE0"/>
    <w:rsid w:val="00297921"/>
    <w:rsid w:val="002B4189"/>
    <w:rsid w:val="002D0001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30864"/>
    <w:rsid w:val="00332660"/>
    <w:rsid w:val="00332FB9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751FE"/>
    <w:rsid w:val="0038185F"/>
    <w:rsid w:val="00383FB0"/>
    <w:rsid w:val="00390024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117"/>
    <w:rsid w:val="003E2398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46B71"/>
    <w:rsid w:val="00450DC8"/>
    <w:rsid w:val="00452A6B"/>
    <w:rsid w:val="00456ADA"/>
    <w:rsid w:val="00465CC2"/>
    <w:rsid w:val="00465E16"/>
    <w:rsid w:val="00476A4D"/>
    <w:rsid w:val="00476B46"/>
    <w:rsid w:val="00476DAC"/>
    <w:rsid w:val="00482ABA"/>
    <w:rsid w:val="00483485"/>
    <w:rsid w:val="00490476"/>
    <w:rsid w:val="00491D83"/>
    <w:rsid w:val="004930C8"/>
    <w:rsid w:val="00493239"/>
    <w:rsid w:val="00494643"/>
    <w:rsid w:val="0049531E"/>
    <w:rsid w:val="004A2D5A"/>
    <w:rsid w:val="004B3DD8"/>
    <w:rsid w:val="004C4FF8"/>
    <w:rsid w:val="004C5944"/>
    <w:rsid w:val="004D2DCA"/>
    <w:rsid w:val="004E05B8"/>
    <w:rsid w:val="004E1F5B"/>
    <w:rsid w:val="004E3236"/>
    <w:rsid w:val="004E5DD3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159C8"/>
    <w:rsid w:val="00521DEE"/>
    <w:rsid w:val="00524344"/>
    <w:rsid w:val="00525F0C"/>
    <w:rsid w:val="005272DA"/>
    <w:rsid w:val="00532265"/>
    <w:rsid w:val="005353C1"/>
    <w:rsid w:val="00536E08"/>
    <w:rsid w:val="00543E5C"/>
    <w:rsid w:val="00544D65"/>
    <w:rsid w:val="00545E2B"/>
    <w:rsid w:val="0054761F"/>
    <w:rsid w:val="0055030E"/>
    <w:rsid w:val="005507D4"/>
    <w:rsid w:val="00551878"/>
    <w:rsid w:val="005527A5"/>
    <w:rsid w:val="00557ADE"/>
    <w:rsid w:val="005605E6"/>
    <w:rsid w:val="005617F0"/>
    <w:rsid w:val="00562D63"/>
    <w:rsid w:val="005663FD"/>
    <w:rsid w:val="005718F0"/>
    <w:rsid w:val="0057288D"/>
    <w:rsid w:val="00572C27"/>
    <w:rsid w:val="00573BAF"/>
    <w:rsid w:val="00576D2D"/>
    <w:rsid w:val="00581C6B"/>
    <w:rsid w:val="005908BC"/>
    <w:rsid w:val="005973E9"/>
    <w:rsid w:val="0059746E"/>
    <w:rsid w:val="005A14A6"/>
    <w:rsid w:val="005A73D6"/>
    <w:rsid w:val="005B2E48"/>
    <w:rsid w:val="005B3772"/>
    <w:rsid w:val="005C6FDE"/>
    <w:rsid w:val="005D11EB"/>
    <w:rsid w:val="005D4428"/>
    <w:rsid w:val="005D5045"/>
    <w:rsid w:val="005E1009"/>
    <w:rsid w:val="005E1F4D"/>
    <w:rsid w:val="005F01B3"/>
    <w:rsid w:val="005F28EF"/>
    <w:rsid w:val="005F5525"/>
    <w:rsid w:val="005F716A"/>
    <w:rsid w:val="00602E7C"/>
    <w:rsid w:val="00605657"/>
    <w:rsid w:val="00610417"/>
    <w:rsid w:val="00622371"/>
    <w:rsid w:val="006311E6"/>
    <w:rsid w:val="006336D6"/>
    <w:rsid w:val="006339C3"/>
    <w:rsid w:val="006346AA"/>
    <w:rsid w:val="00651997"/>
    <w:rsid w:val="00654A41"/>
    <w:rsid w:val="00655322"/>
    <w:rsid w:val="00656BC0"/>
    <w:rsid w:val="00661BBA"/>
    <w:rsid w:val="006628A7"/>
    <w:rsid w:val="00662DA7"/>
    <w:rsid w:val="006671A5"/>
    <w:rsid w:val="006709A7"/>
    <w:rsid w:val="00671894"/>
    <w:rsid w:val="00675DF6"/>
    <w:rsid w:val="00677499"/>
    <w:rsid w:val="00683E80"/>
    <w:rsid w:val="0068506D"/>
    <w:rsid w:val="00691652"/>
    <w:rsid w:val="00691E6D"/>
    <w:rsid w:val="00696775"/>
    <w:rsid w:val="00697BA6"/>
    <w:rsid w:val="006A000C"/>
    <w:rsid w:val="006A0FF7"/>
    <w:rsid w:val="006A4B71"/>
    <w:rsid w:val="006A4C99"/>
    <w:rsid w:val="006A4FB9"/>
    <w:rsid w:val="006B01FF"/>
    <w:rsid w:val="006B38D1"/>
    <w:rsid w:val="006B3B39"/>
    <w:rsid w:val="006B5CB0"/>
    <w:rsid w:val="006C0DFB"/>
    <w:rsid w:val="006C4170"/>
    <w:rsid w:val="006D4040"/>
    <w:rsid w:val="006D4E79"/>
    <w:rsid w:val="006D5A84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3402"/>
    <w:rsid w:val="007259EE"/>
    <w:rsid w:val="00730491"/>
    <w:rsid w:val="00735FD2"/>
    <w:rsid w:val="00743D90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A1BF5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B38"/>
    <w:rsid w:val="008078CD"/>
    <w:rsid w:val="00812F9B"/>
    <w:rsid w:val="00814C28"/>
    <w:rsid w:val="00822852"/>
    <w:rsid w:val="00822981"/>
    <w:rsid w:val="008258AC"/>
    <w:rsid w:val="00832921"/>
    <w:rsid w:val="00835F8C"/>
    <w:rsid w:val="0083724C"/>
    <w:rsid w:val="00837312"/>
    <w:rsid w:val="008419C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6DE5"/>
    <w:rsid w:val="008A7196"/>
    <w:rsid w:val="008B19C1"/>
    <w:rsid w:val="008B4634"/>
    <w:rsid w:val="008B7A6F"/>
    <w:rsid w:val="008C4470"/>
    <w:rsid w:val="008C4531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1FAE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1691C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8607C"/>
    <w:rsid w:val="00991B8E"/>
    <w:rsid w:val="00994C97"/>
    <w:rsid w:val="009A18A6"/>
    <w:rsid w:val="009A3A88"/>
    <w:rsid w:val="009A5EDD"/>
    <w:rsid w:val="009B1436"/>
    <w:rsid w:val="009B1DCC"/>
    <w:rsid w:val="009B3590"/>
    <w:rsid w:val="009B4294"/>
    <w:rsid w:val="009B45F8"/>
    <w:rsid w:val="009B57B6"/>
    <w:rsid w:val="009B710F"/>
    <w:rsid w:val="009C3CB5"/>
    <w:rsid w:val="009C4B08"/>
    <w:rsid w:val="009C5078"/>
    <w:rsid w:val="009D036A"/>
    <w:rsid w:val="009D4A8C"/>
    <w:rsid w:val="009D6083"/>
    <w:rsid w:val="009D695A"/>
    <w:rsid w:val="009D742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23F61"/>
    <w:rsid w:val="00A25A64"/>
    <w:rsid w:val="00A25D57"/>
    <w:rsid w:val="00A325AE"/>
    <w:rsid w:val="00A33EB0"/>
    <w:rsid w:val="00A34961"/>
    <w:rsid w:val="00A37CAE"/>
    <w:rsid w:val="00A50141"/>
    <w:rsid w:val="00A50A88"/>
    <w:rsid w:val="00A51E08"/>
    <w:rsid w:val="00A52735"/>
    <w:rsid w:val="00A654E2"/>
    <w:rsid w:val="00A654E9"/>
    <w:rsid w:val="00A675DC"/>
    <w:rsid w:val="00A8096D"/>
    <w:rsid w:val="00A82A41"/>
    <w:rsid w:val="00A839C4"/>
    <w:rsid w:val="00A83C17"/>
    <w:rsid w:val="00A93215"/>
    <w:rsid w:val="00A93399"/>
    <w:rsid w:val="00A93ACE"/>
    <w:rsid w:val="00A941CF"/>
    <w:rsid w:val="00A95F15"/>
    <w:rsid w:val="00A96CDB"/>
    <w:rsid w:val="00AA06C8"/>
    <w:rsid w:val="00AA1227"/>
    <w:rsid w:val="00AA708A"/>
    <w:rsid w:val="00AB1C56"/>
    <w:rsid w:val="00AB3273"/>
    <w:rsid w:val="00AB3DE5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E5D0C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55401"/>
    <w:rsid w:val="00B64398"/>
    <w:rsid w:val="00B82102"/>
    <w:rsid w:val="00B92687"/>
    <w:rsid w:val="00B92AF7"/>
    <w:rsid w:val="00B92F5A"/>
    <w:rsid w:val="00BA03B9"/>
    <w:rsid w:val="00BA3DB6"/>
    <w:rsid w:val="00BA61DE"/>
    <w:rsid w:val="00BB0BE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E3F26"/>
    <w:rsid w:val="00BF3911"/>
    <w:rsid w:val="00BF3924"/>
    <w:rsid w:val="00BF4967"/>
    <w:rsid w:val="00C014E9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45C63"/>
    <w:rsid w:val="00C53A35"/>
    <w:rsid w:val="00C63ED6"/>
    <w:rsid w:val="00C65868"/>
    <w:rsid w:val="00C70996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2E90"/>
    <w:rsid w:val="00CC6458"/>
    <w:rsid w:val="00CD63E8"/>
    <w:rsid w:val="00CE1583"/>
    <w:rsid w:val="00CE1AD3"/>
    <w:rsid w:val="00CE427F"/>
    <w:rsid w:val="00CF01F0"/>
    <w:rsid w:val="00CF43A3"/>
    <w:rsid w:val="00CF5016"/>
    <w:rsid w:val="00D03D97"/>
    <w:rsid w:val="00D04FA7"/>
    <w:rsid w:val="00D05D5B"/>
    <w:rsid w:val="00D07C18"/>
    <w:rsid w:val="00D10EB0"/>
    <w:rsid w:val="00D168B7"/>
    <w:rsid w:val="00D16AF8"/>
    <w:rsid w:val="00D173BF"/>
    <w:rsid w:val="00D3151D"/>
    <w:rsid w:val="00D31CF7"/>
    <w:rsid w:val="00D32D99"/>
    <w:rsid w:val="00D343A7"/>
    <w:rsid w:val="00D359BA"/>
    <w:rsid w:val="00D45DFA"/>
    <w:rsid w:val="00D505B7"/>
    <w:rsid w:val="00D56E6F"/>
    <w:rsid w:val="00D63C18"/>
    <w:rsid w:val="00D77E97"/>
    <w:rsid w:val="00D8560A"/>
    <w:rsid w:val="00D86665"/>
    <w:rsid w:val="00D87B42"/>
    <w:rsid w:val="00D96C9C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1A33"/>
    <w:rsid w:val="00DD5E15"/>
    <w:rsid w:val="00DD5FF2"/>
    <w:rsid w:val="00DD620A"/>
    <w:rsid w:val="00DD6B28"/>
    <w:rsid w:val="00DD7F81"/>
    <w:rsid w:val="00DE36ED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17150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079"/>
    <w:rsid w:val="00E615B3"/>
    <w:rsid w:val="00E617E3"/>
    <w:rsid w:val="00E63AD5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E2CA0"/>
    <w:rsid w:val="00EE339D"/>
    <w:rsid w:val="00EE4499"/>
    <w:rsid w:val="00EE689E"/>
    <w:rsid w:val="00EF55A1"/>
    <w:rsid w:val="00EF7B91"/>
    <w:rsid w:val="00F01371"/>
    <w:rsid w:val="00F04F7B"/>
    <w:rsid w:val="00F0573F"/>
    <w:rsid w:val="00F05944"/>
    <w:rsid w:val="00F06354"/>
    <w:rsid w:val="00F06470"/>
    <w:rsid w:val="00F15993"/>
    <w:rsid w:val="00F15BC0"/>
    <w:rsid w:val="00F20E9B"/>
    <w:rsid w:val="00F437B1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E4A01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4BE0705-2EF8-4DA7-A79C-35CF1CC45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58</Words>
  <Characters>375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Company/>
  <LinksUpToDate>false</LinksUpToDate>
  <CharactersWithSpaces>4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09-22T22:13:00Z</dcterms:created>
  <dcterms:modified xsi:type="dcterms:W3CDTF">2020-11-11T23:30:00Z</dcterms:modified>
</cp:coreProperties>
</file>